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lca Kittel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c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ttel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 South Crest Avenue, Bartlett, IL, USA Bartlett, IL, USA 6010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ca.kittelson@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15886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6/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